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sta Group Internation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4"/>
        <w:gridCol w:w="563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imbal Rile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84 457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tthew Cawt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istagroup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0A852F8" w:rsidR="00661C78" w:rsidRDefault="00122790">
      <w:r>
        <w:rPr>
          <w:noProof/>
        </w:rPr>
        <w:drawing>
          <wp:inline distT="0" distB="0" distL="0" distR="0" wp14:anchorId="57F056B8" wp14:editId="0F8BC8F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22790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